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b29c976b7f1adb7c0ff932c99e602b82251494"/>
    <w:p>
      <w:pPr>
        <w:pStyle w:val="Heading3"/>
      </w:pPr>
      <w:r>
        <w:t xml:space="preserve">Роспотребнадзор информирует: 13 марта 2025 года с 12.00 до 16.00 с целью консультирования представителей бизнеса проводится «День открытых дверей для предпринимателей»</w:t>
      </w:r>
    </w:p>
    <w:p>
      <w:pPr>
        <w:pStyle w:val="FirstParagraph"/>
      </w:pPr>
      <w:r>
        <w:t xml:space="preserve">10.03.2025</w:t>
      </w:r>
    </w:p>
    <w:p>
      <w:pPr>
        <w:pStyle w:val="BodyText"/>
      </w:pPr>
      <w:r>
        <w:t xml:space="preserve">Территориальный отдел Управления Роспотребнадзора по г. Москве в ЦАО г. Москвы информирует, что 13 марта 2025 года с 12.00 до 16.00 с целью консультирования представителей бизнеса проводится «День открытых дверей для предпринимателей».</w:t>
      </w:r>
    </w:p>
    <w:p>
      <w:pPr>
        <w:pStyle w:val="BodyText"/>
      </w:pPr>
      <w:r>
        <w:t xml:space="preserve">Представители бизнес-сообщества могут обратиться к специалистам и получить консультацию в очном режиме и по телефонам по вопросам санитарно-эпидемиологического законодательства, законодательства в сфере защиты прав потребителей и технического регулирования, контрольно-надзорной деятельности территориального отдела Управления Роспотрбнадзора по г. Москве в ЦАО г. Москвы в новых условиях, качества и безопасности пищевой продукции, применению санитарных требований к торговой деятельности, порядку претензионного взаимодействия с покупателями, требованиям к маркировке и возврату товара, получения государственных услуг в электронном виде, проведению профилактических визитов и другим вопросам. Участники акции смогут получить бесплатную консультационную помощь. Предварительная запись не требуется.</w:t>
      </w:r>
    </w:p>
    <w:p>
      <w:pPr>
        <w:pStyle w:val="BodyText"/>
      </w:pPr>
      <w:r>
        <w:t xml:space="preserve">День открытых дверей для предпринимателей проводится в территориальном отделе по адресу: г. Москва, переулок Пожарский, дом 7, тел. 8(495) 692-18-46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veruprava.mos.ru/presscenter/announcements/detail/1284655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Тве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veruprava.mos.ru" TargetMode="External" /><Relationship Type="http://schemas.openxmlformats.org/officeDocument/2006/relationships/hyperlink" Id="rId20" Target="http://tveruprava.mos.ru/presscenter/announcements/detail/1284655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veruprava.mos.ru" TargetMode="External" /><Relationship Type="http://schemas.openxmlformats.org/officeDocument/2006/relationships/hyperlink" Id="rId20" Target="http://tveruprava.mos.ru/presscenter/announcements/detail/1284655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08:43:07Z</dcterms:created>
  <dcterms:modified xsi:type="dcterms:W3CDTF">2025-03-10T08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